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FF0C7" w14:textId="77777777" w:rsidR="00874D23" w:rsidRPr="00476F10" w:rsidRDefault="00A23148">
      <w:pPr>
        <w:pStyle w:val="Title"/>
        <w:rPr>
          <w:rFonts w:ascii="Segoe Condensed" w:hAnsi="Segoe Condensed"/>
        </w:rPr>
      </w:pPr>
      <w:r w:rsidRPr="00476F10">
        <w:rPr>
          <w:rFonts w:ascii="Segoe Condensed" w:hAnsi="Segoe Condensed"/>
        </w:rPr>
        <w:t xml:space="preserve">Report on epidemiological </w:t>
      </w:r>
      <w:proofErr w:type="gramStart"/>
      <w:r w:rsidRPr="00476F10">
        <w:rPr>
          <w:rFonts w:ascii="Segoe Condensed" w:hAnsi="Segoe Condensed"/>
        </w:rPr>
        <w:t>situation</w:t>
      </w:r>
      <w:proofErr w:type="gramEnd"/>
    </w:p>
    <w:p w14:paraId="57FFF0C8" w14:textId="77777777" w:rsidR="00874D23" w:rsidRDefault="00A23148">
      <w:pPr>
        <w:pStyle w:val="Subtitle"/>
      </w:pPr>
      <w:r>
        <w:t>Nowcasting and short-term forecasting of cases counts</w:t>
      </w:r>
    </w:p>
    <w:p w14:paraId="57FFF0C9" w14:textId="77777777" w:rsidR="00874D23" w:rsidRDefault="00A23148">
      <w:pPr>
        <w:pStyle w:val="Author"/>
      </w:pPr>
      <w:r>
        <w:t>World Health Organization</w:t>
      </w:r>
    </w:p>
    <w:p w14:paraId="57FFF0CA" w14:textId="77777777" w:rsidR="00874D23" w:rsidRDefault="00A23148">
      <w:pPr>
        <w:pStyle w:val="Date"/>
      </w:pPr>
      <w:r>
        <w:t>28 August 2024</w:t>
      </w:r>
    </w:p>
    <w:p w14:paraId="57FFF0CB" w14:textId="77777777" w:rsidR="00874D23" w:rsidRPr="00BC2A21" w:rsidRDefault="00A23148">
      <w:pPr>
        <w:pStyle w:val="Heading1"/>
        <w:rPr>
          <w:rFonts w:ascii="Segoe Condensed" w:hAnsi="Segoe Condensed"/>
        </w:rPr>
      </w:pPr>
      <w:bookmarkStart w:id="0" w:name="overview"/>
      <w:r w:rsidRPr="00BC2A21">
        <w:rPr>
          <w:rFonts w:ascii="Segoe Condensed" w:hAnsi="Segoe Condensed"/>
        </w:rPr>
        <w:t>Overview</w:t>
      </w:r>
    </w:p>
    <w:p w14:paraId="57FFF0CD" w14:textId="77777777" w:rsidR="00874D23" w:rsidRPr="00BC2A21" w:rsidRDefault="00A23148">
      <w:pPr>
        <w:pStyle w:val="Heading2"/>
        <w:rPr>
          <w:rFonts w:ascii="Segoe Condensed" w:hAnsi="Segoe Condensed"/>
        </w:rPr>
      </w:pPr>
      <w:bookmarkStart w:id="1" w:name="background"/>
      <w:bookmarkStart w:id="2" w:name="nowcasting"/>
      <w:bookmarkEnd w:id="0"/>
      <w:r w:rsidRPr="00BC2A21">
        <w:rPr>
          <w:rFonts w:ascii="Segoe Condensed" w:hAnsi="Segoe Condensed"/>
        </w:rPr>
        <w:t>Nowcasting</w:t>
      </w:r>
    </w:p>
    <w:p w14:paraId="57FFF0CE" w14:textId="77777777" w:rsidR="00874D23" w:rsidRPr="00BC2A21" w:rsidRDefault="00A23148">
      <w:pPr>
        <w:pStyle w:val="FirstParagraph"/>
        <w:rPr>
          <w:rFonts w:ascii="Segoe Condensed" w:hAnsi="Segoe Condensed"/>
        </w:rPr>
      </w:pPr>
      <w:r w:rsidRPr="00BC2A21">
        <w:rPr>
          <w:rFonts w:ascii="Segoe Condensed" w:hAnsi="Segoe Condensed"/>
        </w:rPr>
        <w:t>Often when collecting epidemiological data in an outbreak situation, there are limitations in the data collected and interpretation in real-time is challenging. This can be due to reporting delays, where cases in the current or recent weeks have not yet been fully reported due to logistical challenges in the field, limited laboratory capacity or other factors.</w:t>
      </w:r>
    </w:p>
    <w:p w14:paraId="57FFF0CF" w14:textId="77777777" w:rsidR="00874D23" w:rsidRPr="00BC2A21" w:rsidRDefault="00A23148">
      <w:pPr>
        <w:pStyle w:val="BodyText"/>
        <w:rPr>
          <w:rFonts w:ascii="Segoe Condensed" w:hAnsi="Segoe Condensed"/>
        </w:rPr>
      </w:pPr>
      <w:r w:rsidRPr="00BC2A21">
        <w:rPr>
          <w:rFonts w:ascii="Segoe Condensed" w:hAnsi="Segoe Condensed"/>
        </w:rPr>
        <w:t>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p w14:paraId="57FFF0D0" w14:textId="77777777" w:rsidR="00874D23" w:rsidRPr="00BC2A21" w:rsidRDefault="00A23148">
      <w:pPr>
        <w:pStyle w:val="Heading2"/>
        <w:rPr>
          <w:rFonts w:ascii="Segoe Condensed" w:hAnsi="Segoe Condensed"/>
        </w:rPr>
      </w:pPr>
      <w:bookmarkStart w:id="3" w:name="short-term-forecasting"/>
      <w:bookmarkEnd w:id="2"/>
      <w:r w:rsidRPr="00BC2A21">
        <w:rPr>
          <w:rFonts w:ascii="Segoe Condensed" w:hAnsi="Segoe Condensed"/>
        </w:rPr>
        <w:t>Short-term forecasting</w:t>
      </w:r>
    </w:p>
    <w:p w14:paraId="57FFF0D1" w14:textId="77777777" w:rsidR="00874D23" w:rsidRPr="00BC2A21" w:rsidRDefault="00A23148">
      <w:pPr>
        <w:pStyle w:val="FirstParagraph"/>
        <w:rPr>
          <w:rFonts w:ascii="Segoe Condensed" w:hAnsi="Segoe Condensed"/>
        </w:rPr>
      </w:pPr>
      <w:r w:rsidRPr="00BC2A21">
        <w:rPr>
          <w:rFonts w:ascii="Segoe Condensed" w:hAnsi="Segoe Condensed"/>
        </w:rP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 </w:t>
      </w:r>
      <w:r w:rsidRPr="00BC2A21">
        <w:rPr>
          <w:rFonts w:ascii="Segoe Condensed" w:hAnsi="Segoe Condensed"/>
          <w:b/>
          <w:bCs/>
        </w:rPr>
        <w:t>Note this approach is not suitable for mid- or long-term forecasting and the time window should not be extended beyond a few weeks.</w:t>
      </w:r>
    </w:p>
    <w:p w14:paraId="57FFF0D2" w14:textId="77777777" w:rsidR="00874D23" w:rsidRPr="00BC2A21" w:rsidRDefault="00A23148">
      <w:pPr>
        <w:pStyle w:val="BodyText"/>
        <w:rPr>
          <w:rFonts w:ascii="Segoe Condensed" w:hAnsi="Segoe Condensed"/>
        </w:rPr>
      </w:pPr>
      <w:r w:rsidRPr="00BC2A21">
        <w:rPr>
          <w:rFonts w:ascii="Segoe Condensed" w:hAnsi="Segoe Condensed"/>
        </w:rPr>
        <w:t>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p w14:paraId="57FFF0D3" w14:textId="77777777" w:rsidR="00874D23" w:rsidRPr="00BC2A21" w:rsidRDefault="00A23148">
      <w:pPr>
        <w:pStyle w:val="Heading1"/>
        <w:rPr>
          <w:rFonts w:ascii="Segoe Condensed" w:hAnsi="Segoe Condensed"/>
        </w:rPr>
      </w:pPr>
      <w:bookmarkStart w:id="4" w:name="data-summary"/>
      <w:bookmarkEnd w:id="1"/>
      <w:bookmarkEnd w:id="3"/>
      <w:r w:rsidRPr="00BC2A21">
        <w:rPr>
          <w:rFonts w:ascii="Segoe Condensed" w:hAnsi="Segoe Condensed"/>
        </w:rPr>
        <w:t>Data summary</w:t>
      </w:r>
    </w:p>
    <w:p w14:paraId="57FFF0D4" w14:textId="77777777" w:rsidR="00874D23" w:rsidRPr="00BC2A21" w:rsidRDefault="00A23148">
      <w:pPr>
        <w:pStyle w:val="FirstParagraph"/>
        <w:rPr>
          <w:rFonts w:ascii="Segoe Condensed" w:hAnsi="Segoe Condensed"/>
        </w:rPr>
      </w:pPr>
      <w:r w:rsidRPr="00BC2A21">
        <w:rPr>
          <w:rFonts w:ascii="Segoe Condensed" w:hAnsi="Segoe Condensed"/>
        </w:rPr>
        <w:t>Since 20 November 2023 there have been a total of 337 cases reported. The date of last report is 08 May 2024. The trend is shown in Figure 1.</w:t>
      </w:r>
    </w:p>
    <w:p w14:paraId="57FFF0D5" w14:textId="77777777" w:rsidR="00874D23" w:rsidRPr="00BC2A21" w:rsidRDefault="00A23148">
      <w:pPr>
        <w:pStyle w:val="CaptionedFigure"/>
        <w:rPr>
          <w:rFonts w:ascii="Segoe Condensed" w:hAnsi="Segoe Condensed"/>
        </w:rPr>
      </w:pPr>
      <w:r w:rsidRPr="00BC2A21">
        <w:rPr>
          <w:rFonts w:ascii="Segoe Condensed" w:hAnsi="Segoe Condensed"/>
          <w:noProof/>
        </w:rPr>
        <w:lastRenderedPageBreak/>
        <w:drawing>
          <wp:inline distT="0" distB="0" distL="0" distR="0" wp14:anchorId="57FFF0EF" wp14:editId="22DBAB79">
            <wp:extent cx="5153891" cy="2712027"/>
            <wp:effectExtent l="0" t="0" r="0" b="0"/>
            <wp:docPr id="25" name="Picture" descr="Fig 1. Trends in reported cases"/>
            <wp:cNvGraphicFramePr/>
            <a:graphic xmlns:a="http://schemas.openxmlformats.org/drawingml/2006/main">
              <a:graphicData uri="http://schemas.openxmlformats.org/drawingml/2006/picture">
                <pic:pic xmlns:pic="http://schemas.openxmlformats.org/drawingml/2006/picture">
                  <pic:nvPicPr>
                    <pic:cNvPr id="26" name="Picture" descr="report_files/figure-docx/unnamed-chunk-1-1.png"/>
                    <pic:cNvPicPr>
                      <a:picLocks noChangeAspect="1" noChangeArrowheads="1"/>
                    </pic:cNvPicPr>
                  </pic:nvPicPr>
                  <pic:blipFill>
                    <a:blip r:embed="rId9"/>
                    <a:stretch>
                      <a:fillRect/>
                    </a:stretch>
                  </pic:blipFill>
                  <pic:spPr bwMode="auto">
                    <a:xfrm>
                      <a:off x="0" y="0"/>
                      <a:ext cx="5185613" cy="2728720"/>
                    </a:xfrm>
                    <a:prstGeom prst="rect">
                      <a:avLst/>
                    </a:prstGeom>
                    <a:noFill/>
                    <a:ln w="9525">
                      <a:noFill/>
                      <a:headEnd/>
                      <a:tailEnd/>
                    </a:ln>
                  </pic:spPr>
                </pic:pic>
              </a:graphicData>
            </a:graphic>
          </wp:inline>
        </w:drawing>
      </w:r>
    </w:p>
    <w:p w14:paraId="57FFF0D6" w14:textId="77777777" w:rsidR="00874D23" w:rsidRPr="00BC2A21" w:rsidRDefault="00A23148">
      <w:pPr>
        <w:pStyle w:val="ImageCaption"/>
        <w:rPr>
          <w:rFonts w:ascii="Segoe Condensed" w:hAnsi="Segoe Condensed"/>
        </w:rPr>
      </w:pPr>
      <w:r w:rsidRPr="00BC2A21">
        <w:rPr>
          <w:rFonts w:ascii="Segoe Condensed" w:hAnsi="Segoe Condensed"/>
        </w:rPr>
        <w:t>Fig 1. Trends in reported cases</w:t>
      </w:r>
    </w:p>
    <w:p w14:paraId="57FFF0D7" w14:textId="77777777" w:rsidR="00874D23" w:rsidRPr="00BC2A21" w:rsidRDefault="00A23148">
      <w:pPr>
        <w:pStyle w:val="Heading1"/>
        <w:rPr>
          <w:rFonts w:ascii="Segoe Condensed" w:hAnsi="Segoe Condensed"/>
        </w:rPr>
      </w:pPr>
      <w:bookmarkStart w:id="5" w:name="results"/>
      <w:bookmarkEnd w:id="4"/>
      <w:r w:rsidRPr="00BC2A21">
        <w:rPr>
          <w:rFonts w:ascii="Segoe Condensed" w:hAnsi="Segoe Condensed"/>
        </w:rPr>
        <w:t>Results</w:t>
      </w:r>
    </w:p>
    <w:p w14:paraId="57FFF0D8" w14:textId="77777777" w:rsidR="00874D23" w:rsidRPr="00BC2A21" w:rsidRDefault="00A23148">
      <w:pPr>
        <w:pStyle w:val="Heading2"/>
        <w:rPr>
          <w:rFonts w:ascii="Segoe Condensed" w:hAnsi="Segoe Condensed"/>
        </w:rPr>
      </w:pPr>
      <w:bookmarkStart w:id="6" w:name="effective-reproduction-number"/>
      <w:r w:rsidRPr="00BC2A21">
        <w:rPr>
          <w:rFonts w:ascii="Segoe Condensed" w:hAnsi="Segoe Condensed"/>
        </w:rPr>
        <w:t>Effective reproduction number</w:t>
      </w:r>
    </w:p>
    <w:p w14:paraId="57FFF0D9" w14:textId="77777777" w:rsidR="00874D23" w:rsidRPr="00BC2A21" w:rsidRDefault="00A23148">
      <w:pPr>
        <w:pStyle w:val="FirstParagraph"/>
        <w:rPr>
          <w:rFonts w:ascii="Segoe Condensed" w:hAnsi="Segoe Condensed"/>
        </w:rPr>
      </w:pPr>
      <w:r w:rsidRPr="00BC2A21">
        <w:rPr>
          <w:rFonts w:ascii="Segoe Condensed" w:hAnsi="Segoe Condensed"/>
        </w:rPr>
        <w:t>The model estimates the effective reproduction number as 1 (0.95, 1.2).</w:t>
      </w:r>
    </w:p>
    <w:p w14:paraId="57FFF0DA" w14:textId="77777777" w:rsidR="00874D23" w:rsidRPr="00BC2A21" w:rsidRDefault="00A23148">
      <w:pPr>
        <w:pStyle w:val="CaptionedFigure"/>
        <w:rPr>
          <w:rFonts w:ascii="Segoe Condensed" w:hAnsi="Segoe Condensed"/>
        </w:rPr>
      </w:pPr>
      <w:r w:rsidRPr="00BC2A21">
        <w:rPr>
          <w:rFonts w:ascii="Segoe Condensed" w:hAnsi="Segoe Condensed"/>
          <w:noProof/>
        </w:rPr>
        <w:drawing>
          <wp:inline distT="0" distB="0" distL="0" distR="0" wp14:anchorId="57FFF0F1" wp14:editId="14561256">
            <wp:extent cx="4935682" cy="3512128"/>
            <wp:effectExtent l="0" t="0" r="0" b="0"/>
            <wp:docPr id="29" name="Picture" descr="Fig 2 Estimates of time varying reproduction number"/>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2-1.png"/>
                    <pic:cNvPicPr>
                      <a:picLocks noChangeAspect="1" noChangeArrowheads="1"/>
                    </pic:cNvPicPr>
                  </pic:nvPicPr>
                  <pic:blipFill>
                    <a:blip r:embed="rId10"/>
                    <a:stretch>
                      <a:fillRect/>
                    </a:stretch>
                  </pic:blipFill>
                  <pic:spPr bwMode="auto">
                    <a:xfrm>
                      <a:off x="0" y="0"/>
                      <a:ext cx="4957713" cy="3527805"/>
                    </a:xfrm>
                    <a:prstGeom prst="rect">
                      <a:avLst/>
                    </a:prstGeom>
                    <a:noFill/>
                    <a:ln w="9525">
                      <a:noFill/>
                      <a:headEnd/>
                      <a:tailEnd/>
                    </a:ln>
                  </pic:spPr>
                </pic:pic>
              </a:graphicData>
            </a:graphic>
          </wp:inline>
        </w:drawing>
      </w:r>
    </w:p>
    <w:p w14:paraId="57FFF0DB" w14:textId="77777777" w:rsidR="00874D23" w:rsidRPr="00BC2A21" w:rsidRDefault="00A23148">
      <w:pPr>
        <w:pStyle w:val="ImageCaption"/>
        <w:rPr>
          <w:rFonts w:ascii="Segoe Condensed" w:hAnsi="Segoe Condensed"/>
        </w:rPr>
      </w:pPr>
      <w:r w:rsidRPr="00BC2A21">
        <w:rPr>
          <w:rFonts w:ascii="Segoe Condensed" w:hAnsi="Segoe Condensed"/>
        </w:rPr>
        <w:t>Fig 2 Estimates of time varying reproduction number</w:t>
      </w:r>
    </w:p>
    <w:p w14:paraId="57FFF0DC" w14:textId="77777777" w:rsidR="00874D23" w:rsidRPr="00BC2A21" w:rsidRDefault="00A23148">
      <w:pPr>
        <w:pStyle w:val="Heading2"/>
        <w:rPr>
          <w:rFonts w:ascii="Segoe Condensed" w:hAnsi="Segoe Condensed"/>
        </w:rPr>
      </w:pPr>
      <w:bookmarkStart w:id="7" w:name="reported-cases"/>
      <w:bookmarkEnd w:id="6"/>
      <w:r w:rsidRPr="00BC2A21">
        <w:rPr>
          <w:rFonts w:ascii="Segoe Condensed" w:hAnsi="Segoe Condensed"/>
        </w:rPr>
        <w:lastRenderedPageBreak/>
        <w:t>Reported cases</w:t>
      </w:r>
    </w:p>
    <w:p w14:paraId="57FFF0DD" w14:textId="66CC09B5" w:rsidR="00874D23" w:rsidRPr="00BC2A21" w:rsidRDefault="00A23148">
      <w:pPr>
        <w:pStyle w:val="FirstParagraph"/>
        <w:rPr>
          <w:rFonts w:ascii="Segoe Condensed" w:hAnsi="Segoe Condensed"/>
        </w:rPr>
      </w:pPr>
      <w:r w:rsidRPr="00BC2A21">
        <w:rPr>
          <w:rFonts w:ascii="Segoe Condensed" w:hAnsi="Segoe Condensed"/>
        </w:rPr>
        <w:t>The number of cases in the next 7 days is estimated to be 44 (24, 77</w:t>
      </w:r>
      <w:r w:rsidRPr="00BC2A21">
        <w:rPr>
          <w:rFonts w:ascii="Segoe Condensed" w:hAnsi="Segoe Condensed"/>
        </w:rPr>
        <w:t>). The trend is shown in Figure 3.</w:t>
      </w:r>
    </w:p>
    <w:p w14:paraId="57FFF0E0" w14:textId="77777777" w:rsidR="00874D23" w:rsidRPr="00BC2A21" w:rsidRDefault="00A23148">
      <w:pPr>
        <w:pStyle w:val="CaptionedFigure"/>
        <w:rPr>
          <w:rFonts w:ascii="Segoe Condensed" w:hAnsi="Segoe Condensed"/>
        </w:rPr>
      </w:pPr>
      <w:r w:rsidRPr="00BC2A21">
        <w:rPr>
          <w:rFonts w:ascii="Segoe Condensed" w:hAnsi="Segoe Condensed"/>
          <w:noProof/>
        </w:rPr>
        <w:drawing>
          <wp:inline distT="0" distB="0" distL="0" distR="0" wp14:anchorId="57FFF0F3" wp14:editId="57FFF0F4">
            <wp:extent cx="4620126" cy="3696101"/>
            <wp:effectExtent l="0" t="0" r="0" b="0"/>
            <wp:docPr id="33" name="Picture" descr="Fig 3 Estimated reported cases"/>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FFF0E1" w14:textId="77777777" w:rsidR="00874D23" w:rsidRPr="00BC2A21" w:rsidRDefault="00A23148">
      <w:pPr>
        <w:pStyle w:val="ImageCaption"/>
        <w:rPr>
          <w:rFonts w:ascii="Segoe Condensed" w:hAnsi="Segoe Condensed"/>
        </w:rPr>
      </w:pPr>
      <w:r w:rsidRPr="00BC2A21">
        <w:rPr>
          <w:rFonts w:ascii="Segoe Condensed" w:hAnsi="Segoe Condensed"/>
        </w:rPr>
        <w:t>Fig 3 Estimated reported cases</w:t>
      </w:r>
    </w:p>
    <w:p w14:paraId="57FFF0E2" w14:textId="77777777" w:rsidR="00874D23" w:rsidRPr="00BC2A21" w:rsidRDefault="00A23148">
      <w:pPr>
        <w:pStyle w:val="Heading1"/>
        <w:rPr>
          <w:rFonts w:ascii="Segoe Condensed" w:hAnsi="Segoe Condensed"/>
        </w:rPr>
      </w:pPr>
      <w:bookmarkStart w:id="8" w:name="limitations"/>
      <w:bookmarkEnd w:id="5"/>
      <w:bookmarkEnd w:id="7"/>
      <w:r w:rsidRPr="00BC2A21">
        <w:rPr>
          <w:rFonts w:ascii="Segoe Condensed" w:hAnsi="Segoe Condensed"/>
        </w:rPr>
        <w:t>Limitations</w:t>
      </w:r>
    </w:p>
    <w:p w14:paraId="57FFF0E3" w14:textId="77777777" w:rsidR="00874D23" w:rsidRPr="00BC2A21" w:rsidRDefault="00A23148">
      <w:pPr>
        <w:pStyle w:val="Compact"/>
        <w:numPr>
          <w:ilvl w:val="0"/>
          <w:numId w:val="2"/>
        </w:numPr>
        <w:rPr>
          <w:rFonts w:ascii="Segoe Condensed" w:hAnsi="Segoe Condensed"/>
        </w:rPr>
      </w:pPr>
      <w:r w:rsidRPr="00BC2A21">
        <w:rPr>
          <w:rFonts w:ascii="Segoe Condensed" w:hAnsi="Segoe Condensed"/>
        </w:rPr>
        <w:t xml:space="preserve">The projections are limited to </w:t>
      </w:r>
      <w:r w:rsidRPr="00BC2A21">
        <w:rPr>
          <w:rFonts w:ascii="Segoe Condensed" w:hAnsi="Segoe Condensed"/>
          <w:b/>
          <w:bCs/>
        </w:rPr>
        <w:t>short-term only</w:t>
      </w:r>
      <w:r w:rsidRPr="00BC2A21">
        <w:rPr>
          <w:rFonts w:ascii="Segoe Condensed" w:hAnsi="Segoe Condensed"/>
        </w:rPr>
        <w:t xml:space="preserve"> obtained by estimating the trend which will not account for any interventions put in place.</w:t>
      </w:r>
    </w:p>
    <w:p w14:paraId="57FFF0E4" w14:textId="77777777" w:rsidR="00874D23" w:rsidRPr="00BC2A21" w:rsidRDefault="00A23148">
      <w:pPr>
        <w:pStyle w:val="Compact"/>
        <w:numPr>
          <w:ilvl w:val="0"/>
          <w:numId w:val="2"/>
        </w:numPr>
        <w:rPr>
          <w:rFonts w:ascii="Segoe Condensed" w:hAnsi="Segoe Condensed"/>
        </w:rPr>
      </w:pPr>
      <w:r w:rsidRPr="00BC2A21">
        <w:rPr>
          <w:rFonts w:ascii="Segoe Condensed" w:hAnsi="Segoe Condensed"/>
        </w:rPr>
        <w:t>The estimates do not account for the seasonality present in many diseases, such as dengue, cholera and others which are dependent on weather phenomena.</w:t>
      </w:r>
    </w:p>
    <w:p w14:paraId="57FFF0E5" w14:textId="77777777" w:rsidR="00874D23" w:rsidRPr="00BC2A21" w:rsidRDefault="00A23148">
      <w:pPr>
        <w:pStyle w:val="Compact"/>
        <w:numPr>
          <w:ilvl w:val="0"/>
          <w:numId w:val="2"/>
        </w:numPr>
        <w:rPr>
          <w:rFonts w:ascii="Segoe Condensed" w:hAnsi="Segoe Condensed"/>
        </w:rPr>
      </w:pPr>
      <w:r w:rsidRPr="00BC2A21">
        <w:rPr>
          <w:rFonts w:ascii="Segoe Condensed" w:hAnsi="Segoe Condensed"/>
        </w:rPr>
        <w:t>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p w14:paraId="57FFF0E6" w14:textId="77777777" w:rsidR="00874D23" w:rsidRPr="00BC2A21" w:rsidRDefault="00A23148">
      <w:pPr>
        <w:pStyle w:val="Heading1"/>
        <w:rPr>
          <w:rFonts w:ascii="Segoe Condensed" w:hAnsi="Segoe Condensed"/>
        </w:rPr>
      </w:pPr>
      <w:bookmarkStart w:id="9" w:name="references"/>
      <w:bookmarkEnd w:id="8"/>
      <w:r w:rsidRPr="00BC2A21">
        <w:rPr>
          <w:rFonts w:ascii="Segoe Condensed" w:hAnsi="Segoe Condensed"/>
        </w:rPr>
        <w:t>References</w:t>
      </w:r>
    </w:p>
    <w:p w14:paraId="57FFF0E7" w14:textId="77777777" w:rsidR="00874D23" w:rsidRPr="00BC2A21" w:rsidRDefault="00A23148">
      <w:pPr>
        <w:pStyle w:val="Heading2"/>
        <w:rPr>
          <w:rFonts w:ascii="Segoe Condensed" w:hAnsi="Segoe Condensed"/>
        </w:rPr>
      </w:pPr>
      <w:bookmarkStart w:id="10" w:name="methods"/>
      <w:r w:rsidRPr="00BC2A21">
        <w:rPr>
          <w:rFonts w:ascii="Segoe Condensed" w:hAnsi="Segoe Condensed"/>
        </w:rPr>
        <w:t>Methods</w:t>
      </w:r>
    </w:p>
    <w:p w14:paraId="57FFF0E8" w14:textId="77777777" w:rsidR="00874D23" w:rsidRPr="00BC2A21" w:rsidRDefault="00A23148">
      <w:pPr>
        <w:pStyle w:val="FirstParagraph"/>
        <w:rPr>
          <w:rFonts w:ascii="Segoe Condensed" w:hAnsi="Segoe Condensed"/>
          <w:lang w:val="fr-FR"/>
        </w:rPr>
      </w:pPr>
      <w:r w:rsidRPr="00BC2A21">
        <w:rPr>
          <w:rFonts w:ascii="Segoe Condensed" w:hAnsi="Segoe Condensed"/>
        </w:rPr>
        <w:t xml:space="preserve">Abbott S, Hellewell J, Sherratt K, Gostic K, Hickson J, Badr H, DeWitt M, Azam J, EpiForecasts, Funk S (2024). EpiNow2: Estimate Real-Time Case Counts and Time-Varying Epidemiological Parameters. </w:t>
      </w:r>
      <w:r w:rsidRPr="00BC2A21">
        <w:rPr>
          <w:rFonts w:ascii="Segoe Condensed" w:hAnsi="Segoe Condensed"/>
          <w:lang w:val="fr-FR"/>
        </w:rPr>
        <w:t xml:space="preserve">R package version </w:t>
      </w:r>
      <w:r w:rsidRPr="00BC2A21">
        <w:rPr>
          <w:rFonts w:ascii="Segoe Condensed" w:hAnsi="Segoe Condensed"/>
          <w:lang w:val="fr-FR"/>
        </w:rPr>
        <w:lastRenderedPageBreak/>
        <w:t xml:space="preserve">1.5.2, </w:t>
      </w:r>
      <w:hyperlink r:id="rId12">
        <w:r w:rsidRPr="00BC2A21">
          <w:rPr>
            <w:rStyle w:val="Hyperlink"/>
            <w:rFonts w:ascii="Segoe Condensed" w:hAnsi="Segoe Condensed"/>
            <w:lang w:val="fr-FR"/>
          </w:rPr>
          <w:t>https://epiforecasts.io/EpiNow2/dev/</w:t>
        </w:r>
      </w:hyperlink>
      <w:r w:rsidRPr="00BC2A21">
        <w:rPr>
          <w:rFonts w:ascii="Segoe Condensed" w:hAnsi="Segoe Condensed"/>
          <w:lang w:val="fr-FR"/>
        </w:rPr>
        <w:t xml:space="preserve">, </w:t>
      </w:r>
      <w:hyperlink r:id="rId13">
        <w:r w:rsidRPr="00BC2A21">
          <w:rPr>
            <w:rStyle w:val="Hyperlink"/>
            <w:rFonts w:ascii="Segoe Condensed" w:hAnsi="Segoe Condensed"/>
            <w:lang w:val="fr-FR"/>
          </w:rPr>
          <w:t>https://github.com/epiforecasts/EpiNow2</w:t>
        </w:r>
      </w:hyperlink>
      <w:r w:rsidRPr="00BC2A21">
        <w:rPr>
          <w:rFonts w:ascii="Segoe Condensed" w:hAnsi="Segoe Condensed"/>
          <w:lang w:val="fr-FR"/>
        </w:rPr>
        <w:t xml:space="preserve">, </w:t>
      </w:r>
      <w:hyperlink r:id="rId14">
        <w:r w:rsidRPr="00BC2A21">
          <w:rPr>
            <w:rStyle w:val="Hyperlink"/>
            <w:rFonts w:ascii="Segoe Condensed" w:hAnsi="Segoe Condensed"/>
            <w:lang w:val="fr-FR"/>
          </w:rPr>
          <w:t>https://epiforecasts.io/EpiNow2/</w:t>
        </w:r>
      </w:hyperlink>
      <w:r w:rsidRPr="00BC2A21">
        <w:rPr>
          <w:rFonts w:ascii="Segoe Condensed" w:hAnsi="Segoe Condensed"/>
          <w:lang w:val="fr-FR"/>
        </w:rPr>
        <w:t>.</w:t>
      </w:r>
    </w:p>
    <w:p w14:paraId="57FFF0E9" w14:textId="77777777" w:rsidR="00874D23" w:rsidRPr="00BC2A21" w:rsidRDefault="00A23148">
      <w:pPr>
        <w:pStyle w:val="BodyText"/>
        <w:rPr>
          <w:rFonts w:ascii="Segoe Condensed" w:hAnsi="Segoe Condensed"/>
        </w:rPr>
      </w:pPr>
      <w:r w:rsidRPr="00BC2A21">
        <w:rPr>
          <w:rFonts w:ascii="Segoe Condensed" w:hAnsi="Segoe Condensed"/>
        </w:rPr>
        <w:t xml:space="preserve">Fraser, C. (2007). Estimating individual and household reproduction numbers in an emerging epidemic. PLOS ONE, 2(8), 1–12. </w:t>
      </w:r>
      <w:hyperlink r:id="rId15">
        <w:r w:rsidRPr="00BC2A21">
          <w:rPr>
            <w:rStyle w:val="Hyperlink"/>
            <w:rFonts w:ascii="Segoe Condensed" w:hAnsi="Segoe Condensed"/>
          </w:rPr>
          <w:t>https://doi.org/10.1371/journal.pone.0000758</w:t>
        </w:r>
      </w:hyperlink>
    </w:p>
    <w:p w14:paraId="57FFF0EA" w14:textId="77777777" w:rsidR="00874D23" w:rsidRPr="00BC2A21" w:rsidRDefault="00A23148">
      <w:pPr>
        <w:pStyle w:val="Heading2"/>
        <w:rPr>
          <w:rFonts w:ascii="Segoe Condensed" w:hAnsi="Segoe Condensed"/>
        </w:rPr>
      </w:pPr>
      <w:bookmarkStart w:id="11" w:name="public-health-examples"/>
      <w:bookmarkEnd w:id="10"/>
      <w:r w:rsidRPr="00BC2A21">
        <w:rPr>
          <w:rFonts w:ascii="Segoe Condensed" w:hAnsi="Segoe Condensed"/>
        </w:rPr>
        <w:t>Public health examples</w:t>
      </w:r>
    </w:p>
    <w:p w14:paraId="57FFF0EB" w14:textId="77777777" w:rsidR="00874D23" w:rsidRPr="00BC2A21" w:rsidRDefault="00A23148">
      <w:pPr>
        <w:pStyle w:val="FirstParagraph"/>
        <w:rPr>
          <w:rFonts w:ascii="Segoe Condensed" w:hAnsi="Segoe Condensed"/>
        </w:rPr>
      </w:pPr>
      <w:r w:rsidRPr="00BC2A21">
        <w:rPr>
          <w:rFonts w:ascii="Segoe Condensed" w:hAnsi="Segoe Condensed"/>
        </w:rPr>
        <w:t xml:space="preserve">US CDC mpox: </w:t>
      </w:r>
      <w:hyperlink r:id="rId16">
        <w:r w:rsidRPr="00BC2A21">
          <w:rPr>
            <w:rStyle w:val="Hyperlink"/>
            <w:rFonts w:ascii="Segoe Condensed" w:hAnsi="Segoe Condensed"/>
          </w:rPr>
          <w:t>https://www.cdc.gov/poxvirus/mpox/cases-data/technical-report/report-3.html</w:t>
        </w:r>
      </w:hyperlink>
    </w:p>
    <w:p w14:paraId="57FFF0EC" w14:textId="77777777" w:rsidR="00874D23" w:rsidRPr="00BC2A21" w:rsidRDefault="00A23148">
      <w:pPr>
        <w:pStyle w:val="Heading1"/>
        <w:rPr>
          <w:rFonts w:ascii="Segoe Condensed" w:hAnsi="Segoe Condensed"/>
        </w:rPr>
      </w:pPr>
      <w:bookmarkStart w:id="12" w:name="appendix"/>
      <w:bookmarkEnd w:id="9"/>
      <w:bookmarkEnd w:id="11"/>
      <w:r w:rsidRPr="00BC2A21">
        <w:rPr>
          <w:rFonts w:ascii="Segoe Condensed" w:hAnsi="Segoe Condensed"/>
        </w:rPr>
        <w:t>Appendix</w:t>
      </w:r>
    </w:p>
    <w:p w14:paraId="57FFF0ED" w14:textId="77777777" w:rsidR="00874D23" w:rsidRPr="00BC2A21" w:rsidRDefault="00A23148">
      <w:pPr>
        <w:pStyle w:val="Heading2"/>
        <w:rPr>
          <w:rFonts w:ascii="Segoe Condensed" w:hAnsi="Segoe Condensed"/>
        </w:rPr>
      </w:pPr>
      <w:bookmarkStart w:id="13" w:name="methods-1"/>
      <w:r w:rsidRPr="00BC2A21">
        <w:rPr>
          <w:rFonts w:ascii="Segoe Condensed" w:hAnsi="Segoe Condensed"/>
        </w:rPr>
        <w:t>Methods</w:t>
      </w:r>
    </w:p>
    <w:p w14:paraId="57FFF0EE" w14:textId="77777777" w:rsidR="00874D23" w:rsidRPr="00BC2A21" w:rsidRDefault="00A23148">
      <w:pPr>
        <w:pStyle w:val="FirstParagraph"/>
        <w:rPr>
          <w:rFonts w:ascii="Segoe Condensed" w:hAnsi="Segoe Condensed"/>
        </w:rPr>
      </w:pPr>
      <w:r w:rsidRPr="00BC2A21">
        <w:rPr>
          <w:rFonts w:ascii="Segoe Condensed" w:hAnsi="Segoe Condensed"/>
        </w:rPr>
        <w:t xml:space="preserve">The estimates are produced using the epinow package. Further information on the methods used are described in </w:t>
      </w:r>
      <w:hyperlink r:id="rId17">
        <w:r w:rsidRPr="00BC2A21">
          <w:rPr>
            <w:rStyle w:val="Hyperlink"/>
            <w:rFonts w:ascii="Segoe Condensed" w:hAnsi="Segoe Condensed"/>
          </w:rPr>
          <w:t>https://epiforecasts.io/EpiNow2/</w:t>
        </w:r>
      </w:hyperlink>
      <w:r w:rsidRPr="00BC2A21">
        <w:rPr>
          <w:rFonts w:ascii="Segoe Condensed" w:hAnsi="Segoe Condensed"/>
        </w:rPr>
        <w:t>.</w:t>
      </w:r>
      <w:bookmarkEnd w:id="12"/>
      <w:bookmarkEnd w:id="13"/>
    </w:p>
    <w:sectPr w:rsidR="00874D23" w:rsidRPr="00BC2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FFF0F9" w14:textId="77777777" w:rsidR="00A23148" w:rsidRDefault="00A23148">
      <w:pPr>
        <w:spacing w:after="0"/>
      </w:pPr>
      <w:r>
        <w:separator/>
      </w:r>
    </w:p>
  </w:endnote>
  <w:endnote w:type="continuationSeparator" w:id="0">
    <w:p w14:paraId="57FFF0FB" w14:textId="77777777" w:rsidR="00A23148" w:rsidRDefault="00A231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Condensed">
    <w:panose1 w:val="020B0606040200020203"/>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FF0F5" w14:textId="77777777" w:rsidR="00874D23" w:rsidRDefault="00A23148">
      <w:r>
        <w:separator/>
      </w:r>
    </w:p>
  </w:footnote>
  <w:footnote w:type="continuationSeparator" w:id="0">
    <w:p w14:paraId="57FFF0F6" w14:textId="77777777" w:rsidR="00874D23" w:rsidRDefault="00A231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88D8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5A52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27235580">
    <w:abstractNumId w:val="0"/>
  </w:num>
  <w:num w:numId="2" w16cid:durableId="17151578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4D23"/>
    <w:rsid w:val="0016780C"/>
    <w:rsid w:val="00476F10"/>
    <w:rsid w:val="00874D23"/>
    <w:rsid w:val="009A6EDA"/>
    <w:rsid w:val="00A23148"/>
    <w:rsid w:val="00BC2A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FF0C7"/>
  <w15:docId w15:val="{297C1501-37F8-4359-B707-7DF01BC93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epiforecasts/EpiNow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piforecasts.io/EpiNow2/dev/" TargetMode="External"/><Relationship Id="rId17" Type="http://schemas.openxmlformats.org/officeDocument/2006/relationships/hyperlink" Target="https://epiforecasts.io/EpiNow2/" TargetMode="External"/><Relationship Id="rId2" Type="http://schemas.openxmlformats.org/officeDocument/2006/relationships/customXml" Target="../customXml/item2.xml"/><Relationship Id="rId16" Type="http://schemas.openxmlformats.org/officeDocument/2006/relationships/hyperlink" Target="https://www.cdc.gov/poxvirus/mpox/cases-data/technical-report/report-3.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oi.org/10.1371/journal.pone.0000758"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piforecasts.io/EpiNow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6169B2-A167-4DAF-A24D-37610C65D5B7}">
  <ds:schemaRefs>
    <ds:schemaRef ds:uri="http://schemas.microsoft.com/sharepoint/v3/contenttype/forms"/>
  </ds:schemaRefs>
</ds:datastoreItem>
</file>

<file path=customXml/itemProps2.xml><?xml version="1.0" encoding="utf-8"?>
<ds:datastoreItem xmlns:ds="http://schemas.openxmlformats.org/officeDocument/2006/customXml" ds:itemID="{8A71F2E0-FEDC-4DBD-853F-FC67C4132D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a3eb3-44f6-45d3-b55e-b4b441cff3cc"/>
    <ds:schemaRef ds:uri="da16fb51-fadc-4e46-a20d-fbe5d62520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597</Words>
  <Characters>3403</Characters>
  <Application>Microsoft Office Word</Application>
  <DocSecurity>0</DocSecurity>
  <Lines>28</Lines>
  <Paragraphs>7</Paragraphs>
  <ScaleCrop>false</ScaleCrop>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cp:lastModifiedBy>Martina MC MENAMIN</cp:lastModifiedBy>
  <cp:revision>2</cp:revision>
  <dcterms:created xsi:type="dcterms:W3CDTF">2024-08-29T06:54:00Z</dcterms:created>
  <dcterms:modified xsi:type="dcterms:W3CDTF">2024-08-29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August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